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5C80" w:rsidRPr="00585C80" w:rsidRDefault="00585C80" w:rsidP="00585C80">
      <w:pPr>
        <w:jc w:val="center"/>
        <w:rPr>
          <w:b/>
          <w:sz w:val="32"/>
          <w:szCs w:val="32"/>
        </w:rPr>
      </w:pPr>
      <w:r w:rsidRPr="00585C80">
        <w:rPr>
          <w:b/>
          <w:noProof/>
          <w:sz w:val="32"/>
          <w:szCs w:val="32"/>
        </w:rPr>
        <w:t>Su</w:t>
      </w:r>
      <w:r>
        <w:rPr>
          <w:b/>
          <w:noProof/>
          <w:sz w:val="32"/>
          <w:szCs w:val="32"/>
        </w:rPr>
        <w:t>g</w:t>
      </w:r>
      <w:r w:rsidRPr="00585C80">
        <w:rPr>
          <w:b/>
          <w:noProof/>
          <w:sz w:val="32"/>
          <w:szCs w:val="32"/>
        </w:rPr>
        <w:t>gestions</w:t>
      </w:r>
      <w:r w:rsidRPr="00585C80">
        <w:rPr>
          <w:b/>
          <w:sz w:val="32"/>
          <w:szCs w:val="32"/>
        </w:rPr>
        <w:t xml:space="preserve"> to improve the product design and conclusion</w:t>
      </w:r>
    </w:p>
    <w:p w:rsidR="00585C80" w:rsidRDefault="00585C80" w:rsidP="00585C80"/>
    <w:p w:rsidR="00585C80" w:rsidRDefault="00585C80" w:rsidP="00585C80">
      <w:r>
        <w:t xml:space="preserve">Below are </w:t>
      </w:r>
      <w:r w:rsidRPr="00585C80">
        <w:rPr>
          <w:noProof/>
        </w:rPr>
        <w:t>su</w:t>
      </w:r>
      <w:r>
        <w:rPr>
          <w:noProof/>
        </w:rPr>
        <w:t>g</w:t>
      </w:r>
      <w:r w:rsidRPr="00585C80">
        <w:rPr>
          <w:noProof/>
        </w:rPr>
        <w:t>gestions</w:t>
      </w:r>
      <w:r>
        <w:t xml:space="preserve"> to improve the product design and conclusion.</w:t>
      </w:r>
    </w:p>
    <w:p w:rsidR="00867806" w:rsidRDefault="00585C80" w:rsidP="00585C80">
      <w:r>
        <w:t xml:space="preserve">1. </w:t>
      </w:r>
      <w:r w:rsidR="00867806">
        <w:t xml:space="preserve">Create Interactive dashboard using </w:t>
      </w:r>
      <w:proofErr w:type="spellStart"/>
      <w:r w:rsidR="00D430AC">
        <w:t>Bokeh</w:t>
      </w:r>
      <w:proofErr w:type="spellEnd"/>
      <w:r w:rsidR="00867806">
        <w:t>.</w:t>
      </w:r>
    </w:p>
    <w:p w:rsidR="00585C80" w:rsidRDefault="00867806" w:rsidP="00585C80">
      <w:r>
        <w:t xml:space="preserve">2. </w:t>
      </w:r>
      <w:r w:rsidR="00585C80">
        <w:t xml:space="preserve">I have observed, the </w:t>
      </w:r>
      <w:r w:rsidR="00585C80" w:rsidRPr="00585C80">
        <w:rPr>
          <w:noProof/>
        </w:rPr>
        <w:t>uszipcode</w:t>
      </w:r>
      <w:r w:rsidR="00585C80">
        <w:t xml:space="preserve"> library used </w:t>
      </w:r>
      <w:proofErr w:type="gramStart"/>
      <w:r w:rsidR="00585C80">
        <w:t>doesn't</w:t>
      </w:r>
      <w:proofErr w:type="gramEnd"/>
      <w:r w:rsidR="00585C80">
        <w:t xml:space="preserve"> provide a </w:t>
      </w:r>
      <w:r w:rsidR="00585C80" w:rsidRPr="00585C80">
        <w:rPr>
          <w:noProof/>
        </w:rPr>
        <w:t>list</w:t>
      </w:r>
      <w:r w:rsidR="00585C80">
        <w:t xml:space="preserve"> of </w:t>
      </w:r>
      <w:proofErr w:type="spellStart"/>
      <w:r w:rsidR="00585C80">
        <w:t>zipcodes</w:t>
      </w:r>
      <w:proofErr w:type="spellEnd"/>
      <w:r w:rsidR="00585C80">
        <w:t xml:space="preserve"> of suburbs. We can use some official source such as </w:t>
      </w:r>
      <w:r w:rsidR="00585C80">
        <w:rPr>
          <w:noProof/>
        </w:rPr>
        <w:t>API</w:t>
      </w:r>
      <w:r w:rsidR="00585C80">
        <w:t xml:space="preserve"> to get list </w:t>
      </w:r>
      <w:r w:rsidR="00585C80" w:rsidRPr="00585C80">
        <w:rPr>
          <w:noProof/>
        </w:rPr>
        <w:t>zipcodes</w:t>
      </w:r>
      <w:r w:rsidR="00585C80">
        <w:t>.</w:t>
      </w:r>
    </w:p>
    <w:p w:rsidR="00585C80" w:rsidRDefault="00867806" w:rsidP="00585C80">
      <w:r>
        <w:t>3</w:t>
      </w:r>
      <w:r w:rsidR="00585C80">
        <w:t xml:space="preserve">. We can include weekly and monthly prices </w:t>
      </w:r>
      <w:proofErr w:type="gramStart"/>
      <w:r w:rsidR="00585C80">
        <w:t>to accurately calculate</w:t>
      </w:r>
      <w:proofErr w:type="gramEnd"/>
      <w:r w:rsidR="00585C80">
        <w:t xml:space="preserve"> revenue.</w:t>
      </w:r>
    </w:p>
    <w:p w:rsidR="00427712" w:rsidRDefault="00867806" w:rsidP="00585C80">
      <w:r>
        <w:t>4</w:t>
      </w:r>
      <w:r w:rsidR="00585C80">
        <w:t xml:space="preserve">. If we can get Airbnb prices for last few </w:t>
      </w:r>
      <w:r w:rsidR="00585C80" w:rsidRPr="00585C80">
        <w:rPr>
          <w:noProof/>
        </w:rPr>
        <w:t>year</w:t>
      </w:r>
      <w:r w:rsidR="00585C80">
        <w:rPr>
          <w:noProof/>
        </w:rPr>
        <w:t>s</w:t>
      </w:r>
      <w:r w:rsidR="00585C80">
        <w:t xml:space="preserve">, we can identify the trends and predict future prices to more accurately </w:t>
      </w:r>
      <w:proofErr w:type="spellStart"/>
      <w:r w:rsidR="00585C80">
        <w:t>cal</w:t>
      </w:r>
      <w:proofErr w:type="spellEnd"/>
      <w:r w:rsidR="00585C80">
        <w:t xml:space="preserve"> the return on investment. As of now, we have considered prices are constant.</w:t>
      </w:r>
    </w:p>
    <w:p w:rsidR="00D409A0" w:rsidRDefault="00867806" w:rsidP="00585C80">
      <w:r>
        <w:t>5</w:t>
      </w:r>
      <w:r w:rsidR="003B0591">
        <w:t xml:space="preserve">. </w:t>
      </w:r>
      <w:r w:rsidR="00405AB5">
        <w:t>Exception</w:t>
      </w:r>
      <w:r w:rsidR="003B0591">
        <w:t xml:space="preserve"> handling: </w:t>
      </w:r>
      <w:r w:rsidR="00F30F61">
        <w:t>Exception</w:t>
      </w:r>
      <w:r w:rsidR="003B0591">
        <w:t xml:space="preserve"> handling </w:t>
      </w:r>
      <w:proofErr w:type="gramStart"/>
      <w:r w:rsidR="003B0591">
        <w:t>is not done</w:t>
      </w:r>
      <w:proofErr w:type="gramEnd"/>
      <w:r w:rsidR="003B0591">
        <w:t>, so in case if any file is missing, script will fail.</w:t>
      </w:r>
      <w:r w:rsidR="00D409A0">
        <w:t xml:space="preserve"> Exception handling </w:t>
      </w:r>
      <w:proofErr w:type="gramStart"/>
      <w:r w:rsidR="00D409A0">
        <w:t xml:space="preserve">can </w:t>
      </w:r>
      <w:bookmarkStart w:id="0" w:name="_GoBack"/>
      <w:bookmarkEnd w:id="0"/>
      <w:r w:rsidR="00D409A0">
        <w:t>be done</w:t>
      </w:r>
      <w:proofErr w:type="gramEnd"/>
      <w:r w:rsidR="00D409A0">
        <w:t xml:space="preserve"> </w:t>
      </w:r>
      <w:r w:rsidR="00CB5A0C">
        <w:t>with try/except statements.</w:t>
      </w:r>
    </w:p>
    <w:p w:rsidR="00A6100F" w:rsidRDefault="00A6100F" w:rsidP="00585C80"/>
    <w:sectPr w:rsidR="00A610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MTQ1MTI1NDawNDFQ0lEKTi0uzszPAykwqQUANV64riwAAAA="/>
  </w:docVars>
  <w:rsids>
    <w:rsidRoot w:val="00DE0DBB"/>
    <w:rsid w:val="001966B1"/>
    <w:rsid w:val="003B0591"/>
    <w:rsid w:val="00405AB5"/>
    <w:rsid w:val="00427712"/>
    <w:rsid w:val="00585C80"/>
    <w:rsid w:val="00867806"/>
    <w:rsid w:val="00A6100F"/>
    <w:rsid w:val="00CB5A0C"/>
    <w:rsid w:val="00D409A0"/>
    <w:rsid w:val="00D430AC"/>
    <w:rsid w:val="00DE0DBB"/>
    <w:rsid w:val="00E31C29"/>
    <w:rsid w:val="00F30F61"/>
    <w:rsid w:val="00FD5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6325B"/>
  <w15:chartTrackingRefBased/>
  <w15:docId w15:val="{99A76215-8B9A-43FD-BF93-A4FDF656B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16</Words>
  <Characters>664</Characters>
  <Application>Microsoft Office Word</Application>
  <DocSecurity>0</DocSecurity>
  <Lines>5</Lines>
  <Paragraphs>1</Paragraphs>
  <ScaleCrop>false</ScaleCrop>
  <Company>University at Buffalo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nd Nandankar</dc:creator>
  <cp:keywords/>
  <dc:description/>
  <cp:lastModifiedBy>Milind Nandankar</cp:lastModifiedBy>
  <cp:revision>13</cp:revision>
  <dcterms:created xsi:type="dcterms:W3CDTF">2018-07-09T20:25:00Z</dcterms:created>
  <dcterms:modified xsi:type="dcterms:W3CDTF">2018-07-30T16:37:00Z</dcterms:modified>
</cp:coreProperties>
</file>